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al</w:t>
      </w:r>
      <w:r>
        <w:t xml:space="preserve"> </w:t>
      </w:r>
      <w:r>
        <w:t xml:space="preserve">Studies</w:t>
      </w:r>
    </w:p>
    <w:bookmarkStart w:id="20" w:name="personal-scholarship-application-letter"/>
    <w:p>
      <w:pPr>
        <w:pStyle w:val="Heading1"/>
      </w:pPr>
      <w:r>
        <w:t xml:space="preserve">Personal Scholarship Application Letter</w:t>
      </w:r>
    </w:p>
    <w:p>
      <w:pPr>
        <w:pStyle w:val="FirstParagraph"/>
      </w:pPr>
      <w:r>
        <w:t xml:space="preserve">For Advanced Dental Studies in South Africa Cape Town</w:t>
      </w:r>
    </w:p>
    <w:p>
      <w:pPr>
        <w:pStyle w:val="BodyText"/>
      </w:pPr>
      <w:r>
        <w:t xml:space="preserve">[Your Full Name]</w:t>
      </w:r>
      <w:r>
        <w:br/>
      </w:r>
      <w:r>
        <w:t xml:space="preserve">[Your Address]</w:t>
      </w:r>
      <w:r>
        <w:br/>
      </w:r>
      <w:r>
        <w:t xml:space="preserve">Cape Town, Western Cape 8001</w:t>
      </w:r>
      <w:r>
        <w:br/>
      </w:r>
      <w:r>
        <w:t xml:space="preserve">Email: your.email@example.com | Phone: +27 82 XXX XXXX</w:t>
      </w:r>
    </w:p>
    <w:bookmarkEnd w:id="20"/>
    <w:p>
      <w:pPr>
        <w:pStyle w:val="BodyText"/>
      </w:pPr>
      <w:r>
        <w:t xml:space="preserve">Date: October 26, 2023</w:t>
      </w:r>
    </w:p>
    <w:p>
      <w:pPr>
        <w:pStyle w:val="BodyText"/>
      </w:pPr>
      <w:r>
        <w:t xml:space="preserve">Selection Committee</w:t>
      </w:r>
      <w:r>
        <w:br/>
      </w:r>
      <w:r>
        <w:t xml:space="preserve">Cape Town Dental Scholarship Foundation</w:t>
      </w:r>
      <w:r>
        <w:br/>
      </w:r>
      <w:r>
        <w:t xml:space="preserve">150 Main Road, Woodstock</w:t>
      </w:r>
      <w:r>
        <w:br/>
      </w:r>
      <w:r>
        <w:t xml:space="preserve">Cape Town, Western Cape 8019</w:t>
      </w:r>
    </w:p>
    <w:bookmarkStart w:id="21" w:name="X9bc97e980fbead8a20e66dbd2ec995772f90496"/>
    <w:p>
      <w:pPr>
        <w:pStyle w:val="Heading3"/>
      </w:pPr>
      <w:r>
        <w:t xml:space="preserve">Subject: Formal Scholarship Application Letter for Dental Training at the University of Cape Town</w:t>
      </w:r>
    </w:p>
    <w:p>
      <w:pPr>
        <w:pStyle w:val="FirstParagraph"/>
      </w:pPr>
      <w:r>
        <w:t xml:space="preserve">Dear Esteemed Members of the Selection Committee,</w:t>
      </w:r>
      <w:r>
        <w:br/>
      </w:r>
      <w:r>
        <w:br/>
      </w:r>
      <w:r>
        <w:t xml:space="preserve">It is with profound respect for the critical role dental professionals play in community health and unwavering dedication to serving underserved populations that I submit this Scholarship Application Letter. As a South African citizen deeply committed to becoming a compassionate and skilled Dentist, I seek your support for advanced dental studies at the University of Cape Town (UCT), the premier institution for dental education in South Africa Cape Town. This scholarship represents not merely financial assistance, but a vital investment in addressing severe oral health disparities within our nation's most vulnerable communities.</w:t>
      </w:r>
      <w:r>
        <w:t xml:space="preserve"> </w:t>
      </w:r>
      <w:r>
        <w:t xml:space="preserve">My journey toward dentistry began during childhood visits to mobile clinics operating in Khayelitsha, where I witnessed firsthand the devastating impact of untreated dental disease on children's education and self-esteem. In South Africa Cape Town, where access to quality dental care remains fragmented—particularly in townships like Mitchell’s Plain and Langa—I became determined to bridge this gap. My undergraduate degree in Biomedical Sciences at the University of Stellenbosch solidified my resolve; I conducted a community study documenting that 78% of children aged 6-12 in Khayelitsha experienced tooth decay, yet fewer than 15% had ever visited a dentist. This data-driven reality ignited my purpose: to become a Dentist who doesn’t just treat disease but actively prevents it through community-centered care.</w:t>
      </w:r>
      <w:r>
        <w:t xml:space="preserve"> </w:t>
      </w:r>
      <w:r>
        <w:t xml:space="preserve">UCT’s Faculty of Dentistry stands as the only institution in South Africa Cape Town offering the Master of Dental Surgery (MDS) program with specialized training in Community Oral Health—a curriculum directly aligned with my vision. I have meticulously prepared for this opportunity: I served as a dental assistant at the City Health Clinic in Salt River, assisting with mobile outreach programs that provided over 500 preventive treatments annually; I volunteered as a peer educator for "Smiles for All," training community health workers in basic oral hygiene techniques across Cape Town’s informal settlements; and I co-founded "Teeth Talk," an initiative that uses school workshops to teach children from low-income backgrounds about cavity prevention. These experiences have honed my understanding of the systemic barriers—financial, geographic, and cultural—that prevent millions of South Africans from accessing dental care.</w:t>
      </w:r>
      <w:r>
        <w:t xml:space="preserve"> </w:t>
      </w:r>
      <w:r>
        <w:t xml:space="preserve">The significance of this scholarship extends beyond personal ambition. In South Africa Cape Town, oral health is intrinsically linked to broader public health outcomes. Poor dental health correlates with increased risk of diabetes complications and cardiovascular disease—a reality disproportionately affecting Black communities in Western Cape due to historical inequities. As a future Dentist committed to social justice, I aim to establish a mobile clinic model replicating the successful Khayelitsha pilot program I assisted with, targeting 50+ underserved communities across Cape Town within five years of graduation. This requires specialized training in public health dentistry and community-based project management—exactly what UCT’s MDS program provides.</w:t>
      </w:r>
      <w:r>
        <w:t xml:space="preserve"> </w:t>
      </w:r>
      <w:r>
        <w:t xml:space="preserve">Financially, completing this advanced degree without support is unattainable for my family. My parents, both educators in the Eastern Cape, sacrificed significantly to fund my undergraduate studies; they cannot contribute further. The scholarship would cover tuition (approximately ZAR 180,000 annually), clinical equipment costs (ZAR 25,000), and essential community project startup funds. This investment will yield exponential returns: for every R1 spent on dental prevention in South Africa, the national health system saves R6 in emergency treatment costs (as per Department of Health 2022 reports). My commitment to service ensures this scholarship becomes a catalyst for systemic change.</w:t>
      </w:r>
      <w:r>
        <w:t xml:space="preserve"> </w:t>
      </w:r>
      <w:r>
        <w:t xml:space="preserve">I am particularly drawn to UCT’s community-focused ethos. Professor Naledi Khumalo’s work on integrating dental care with HIV/AIDS management in Cape Town communities inspires my approach, and the university’s partnerships with the Western Cape Health Department will allow me to immediately apply classroom learning to real-world challenges. My goal is not just clinical excellence but leadership in transforming oral health policy—advocating for government funding shifts toward preventive care models that prioritize communities historically excluded from dental services.</w:t>
      </w:r>
      <w:r>
        <w:t xml:space="preserve"> </w:t>
      </w:r>
      <w:r>
        <w:t xml:space="preserve">In South Africa Cape Town, where over 50% of the population lacks access to a dentist (National Oral Health Survey, 2021), my training must be deeply rooted in local context. This scholarship will enable me to learn under mentors who understand Cape Town’s unique epidemiology—where fluoridated water coverage remains low and cultural beliefs about tooth decay persist. My proposed project, "Bridging the Gap: Dental Care for Cape Town’s Coastal Communities," integrates traditional healing knowledge with modern dentistry—a culturally sensitive approach essential for community trust in South Africa.</w:t>
      </w:r>
      <w:r>
        <w:t xml:space="preserve"> </w:t>
      </w:r>
      <w:r>
        <w:t xml:space="preserve">I recognize that as a future Dentist, my responsibilities extend beyond clinical skill. I will actively participate in UCT’s public health advocacy initiatives, publishing research on oral health disparities in the Journal of African Oral Health. My long-term vision includes founding a non-profit training hub at UCT to mentor rural dental students from disadvantaged backgrounds—ensuring the scholarship’s impact multiplies across generations.</w:t>
      </w:r>
      <w:r>
        <w:t xml:space="preserve"> </w:t>
      </w:r>
      <w:r>
        <w:t xml:space="preserve">The Scholarship Application Letter I submit today is more than an application; it is a pledge to serve. I have already secured letters of support from Dr. Thandi Nkosi (Director, Khayelitsha Dental Clinic) and Prof. Sipho Mthembu (Head of Community Dentistry at UCT), attesting to my commitment and capability. My academic record (3.8 GPA in Biomedical Sciences) and community work demonstrate that I possess the resilience to excel in UCT’s rigorous program while contributing meaningfully to South Africa Cape Town’s health landscape.</w:t>
      </w:r>
      <w:r>
        <w:t xml:space="preserve"> </w:t>
      </w:r>
      <w:r>
        <w:t xml:space="preserve">Thank you for considering my application with the urgency this critical public health need demands. I am eager to discuss how my vision aligns with your mission and welcome any opportunity to further demonstrate my dedication. The future of dental care in South Africa Cape Town begins with investing in passionate, community-rooted professionals like myself—and I am ready to prove worthy of that trust.</w:t>
      </w:r>
      <w:r>
        <w:t xml:space="preserve"> </w:t>
      </w:r>
      <w:r>
        <w:t xml:space="preserve">With deepest respect,</w:t>
      </w:r>
      <w:r>
        <w:br/>
      </w:r>
      <w:r>
        <w:br/>
      </w:r>
      <w:r>
        <w:t xml:space="preserve">[Your Full Name]</w:t>
      </w:r>
      <w:r>
        <w:br/>
      </w:r>
      <w:r>
        <w:t xml:space="preserve">Applicant, MDS Program (Dental Surgery), University of Cape Town</w:t>
      </w:r>
    </w:p>
    <w:p>
      <w:pPr>
        <w:pStyle w:val="BodyText"/>
      </w:pPr>
      <w:r>
        <w:t xml:space="preserve">Enclosures: Curriculum Vitae, Academic Transcripts, Letters of Recommend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al Studies</dc:title>
  <dc:creator/>
  <dc:language>en</dc:language>
  <cp:keywords/>
  <dcterms:created xsi:type="dcterms:W3CDTF">2026-07-23T22:10:42Z</dcterms:created>
  <dcterms:modified xsi:type="dcterms:W3CDTF">2026-07-23T22:10:42Z</dcterms:modified>
</cp:coreProperties>
</file>

<file path=docProps/custom.xml><?xml version="1.0" encoding="utf-8"?>
<Properties xmlns="http://schemas.openxmlformats.org/officeDocument/2006/custom-properties" xmlns:vt="http://schemas.openxmlformats.org/officeDocument/2006/docPropsVTypes"/>
</file>